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15C07" w14:textId="069249A5" w:rsidR="0037087C" w:rsidRDefault="0037087C">
      <w:r>
        <w:t xml:space="preserve">Data Definitions: Applied Stats </w:t>
      </w:r>
      <w:bookmarkStart w:id="0" w:name="_GoBack"/>
      <w:bookmarkEnd w:id="0"/>
      <w:r>
        <w:t>Project 2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3302"/>
        <w:gridCol w:w="3018"/>
        <w:gridCol w:w="3030"/>
      </w:tblGrid>
      <w:tr w:rsidR="0037087C" w14:paraId="67E47D63" w14:textId="77777777" w:rsidTr="00370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1ACD4B1A" w14:textId="77777777" w:rsidR="0037087C" w:rsidRDefault="0037087C" w:rsidP="003B5308">
            <w:pPr>
              <w:rPr>
                <w:rFonts w:cstheme="minorHAnsi"/>
              </w:rPr>
            </w:pPr>
            <w:r>
              <w:rPr>
                <w:rFonts w:cstheme="minorHAnsi"/>
              </w:rPr>
              <w:t>Variable Name</w:t>
            </w:r>
          </w:p>
        </w:tc>
        <w:tc>
          <w:tcPr>
            <w:tcW w:w="3018" w:type="dxa"/>
          </w:tcPr>
          <w:p w14:paraId="50C6D7C5" w14:textId="77777777" w:rsidR="0037087C" w:rsidRDefault="0037087C" w:rsidP="003B53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Variable Description</w:t>
            </w:r>
          </w:p>
        </w:tc>
        <w:tc>
          <w:tcPr>
            <w:tcW w:w="3030" w:type="dxa"/>
          </w:tcPr>
          <w:p w14:paraId="77508AA9" w14:textId="77777777" w:rsidR="0037087C" w:rsidRDefault="0037087C" w:rsidP="003B53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esponse Codes/Labels</w:t>
            </w:r>
          </w:p>
        </w:tc>
      </w:tr>
      <w:tr w:rsidR="0037087C" w14:paraId="696CAE2F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43AB32E1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cal_ID</w:t>
            </w:r>
            <w:proofErr w:type="spellEnd"/>
          </w:p>
        </w:tc>
        <w:tc>
          <w:tcPr>
            <w:tcW w:w="3018" w:type="dxa"/>
          </w:tcPr>
          <w:p w14:paraId="19CBBB8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Unique ID identifier per student</w:t>
            </w:r>
          </w:p>
        </w:tc>
        <w:tc>
          <w:tcPr>
            <w:tcW w:w="3030" w:type="dxa"/>
          </w:tcPr>
          <w:p w14:paraId="37E50E9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-5047</w:t>
            </w:r>
          </w:p>
        </w:tc>
      </w:tr>
      <w:tr w:rsidR="0037087C" w14:paraId="1787B6B5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0963354B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rade_Level</w:t>
            </w:r>
            <w:proofErr w:type="spellEnd"/>
          </w:p>
        </w:tc>
        <w:tc>
          <w:tcPr>
            <w:tcW w:w="3018" w:type="dxa"/>
          </w:tcPr>
          <w:p w14:paraId="3E002728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 Grade Level of enrollment (2017-2018)</w:t>
            </w:r>
          </w:p>
        </w:tc>
        <w:tc>
          <w:tcPr>
            <w:tcW w:w="3030" w:type="dxa"/>
          </w:tcPr>
          <w:p w14:paraId="26EB0A1E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6 – 6</w:t>
            </w:r>
            <w:r w:rsidRPr="00BA1E8B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Grade</w:t>
            </w:r>
          </w:p>
          <w:p w14:paraId="21EFD98C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7 – 7</w:t>
            </w:r>
            <w:r w:rsidRPr="00BA1E8B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Grade</w:t>
            </w:r>
          </w:p>
          <w:p w14:paraId="09798FA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8 – 8</w:t>
            </w:r>
            <w:r w:rsidRPr="00BA1E8B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Grade</w:t>
            </w:r>
          </w:p>
        </w:tc>
      </w:tr>
      <w:tr w:rsidR="0037087C" w:rsidRPr="00BA1E8B" w14:paraId="18B0245B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4C78FF77" w14:textId="5D5BA4AA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aw_</w:t>
            </w:r>
            <w:r>
              <w:rPr>
                <w:rFonts w:cstheme="minorHAnsi"/>
              </w:rPr>
              <w:t>Eth_Race</w:t>
            </w:r>
            <w:proofErr w:type="spellEnd"/>
          </w:p>
        </w:tc>
        <w:tc>
          <w:tcPr>
            <w:tcW w:w="3018" w:type="dxa"/>
          </w:tcPr>
          <w:p w14:paraId="58ED5D88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Ethnicity/Race Identifier</w:t>
            </w:r>
          </w:p>
        </w:tc>
        <w:tc>
          <w:tcPr>
            <w:tcW w:w="3030" w:type="dxa"/>
          </w:tcPr>
          <w:p w14:paraId="252A1A6D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B – Black/African American</w:t>
            </w:r>
          </w:p>
          <w:p w14:paraId="5B449047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H – Hispanic/Latino</w:t>
            </w:r>
          </w:p>
          <w:p w14:paraId="705FD4F9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O – Other (Asian, American Indian/Alaska Native, Native Hawaiian/Pacific Islander, Two or more Races)</w:t>
            </w:r>
          </w:p>
          <w:p w14:paraId="277A44DA" w14:textId="77777777" w:rsidR="0037087C" w:rsidRPr="00BA1E8B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W – White/Caucasian</w:t>
            </w:r>
          </w:p>
        </w:tc>
      </w:tr>
      <w:tr w:rsidR="0037087C" w14:paraId="30B459BA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3908459E" w14:textId="78900523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um</w:t>
            </w:r>
            <w:r>
              <w:rPr>
                <w:rFonts w:cstheme="minorHAnsi"/>
              </w:rPr>
              <w:t>_</w:t>
            </w:r>
            <w:r>
              <w:rPr>
                <w:rFonts w:cstheme="minorHAnsi"/>
              </w:rPr>
              <w:t>Eth_Race</w:t>
            </w:r>
            <w:proofErr w:type="spellEnd"/>
          </w:p>
        </w:tc>
        <w:tc>
          <w:tcPr>
            <w:tcW w:w="3018" w:type="dxa"/>
          </w:tcPr>
          <w:p w14:paraId="0D6385BC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umerical coding for Race/Ethnicity Coding</w:t>
            </w:r>
          </w:p>
        </w:tc>
        <w:tc>
          <w:tcPr>
            <w:tcW w:w="3030" w:type="dxa"/>
          </w:tcPr>
          <w:p w14:paraId="3E0E2DC7" w14:textId="77777777" w:rsidR="0037087C" w:rsidRPr="00A36D1A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A36D1A">
              <w:rPr>
                <w:rFonts w:cstheme="minorHAnsi"/>
              </w:rPr>
              <w:t>1 – White/Caucasian</w:t>
            </w:r>
          </w:p>
          <w:p w14:paraId="40FEF2C6" w14:textId="77777777" w:rsidR="0037087C" w:rsidRPr="00A36D1A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A36D1A">
              <w:rPr>
                <w:rFonts w:cstheme="minorHAnsi"/>
              </w:rPr>
              <w:t>2 – Hispanic/Latino</w:t>
            </w:r>
          </w:p>
          <w:p w14:paraId="0FB47AB6" w14:textId="77777777" w:rsidR="0037087C" w:rsidRPr="00A36D1A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A36D1A">
              <w:rPr>
                <w:rFonts w:cstheme="minorHAnsi"/>
              </w:rPr>
              <w:t>3 – Black/African American</w:t>
            </w:r>
          </w:p>
          <w:p w14:paraId="19D4575C" w14:textId="77777777" w:rsidR="0037087C" w:rsidRPr="00A36D1A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A36D1A">
              <w:rPr>
                <w:rFonts w:cstheme="minorHAnsi"/>
              </w:rPr>
              <w:t>4 – Asian</w:t>
            </w:r>
          </w:p>
          <w:p w14:paraId="02282397" w14:textId="77777777" w:rsidR="0037087C" w:rsidRPr="00A36D1A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A36D1A">
              <w:rPr>
                <w:rFonts w:cstheme="minorHAnsi"/>
              </w:rPr>
              <w:t>5 – Two or More Races</w:t>
            </w:r>
          </w:p>
          <w:p w14:paraId="58EA100D" w14:textId="77777777" w:rsidR="0037087C" w:rsidRPr="00A36D1A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A36D1A">
              <w:rPr>
                <w:rFonts w:cstheme="minorHAnsi"/>
              </w:rPr>
              <w:t>6 – American Indian/Alaska Native</w:t>
            </w:r>
          </w:p>
          <w:p w14:paraId="2676A568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A36D1A">
              <w:rPr>
                <w:rFonts w:cstheme="minorHAnsi"/>
              </w:rPr>
              <w:t>7 – Native Hawaiian/Pacific Islander</w:t>
            </w:r>
          </w:p>
        </w:tc>
      </w:tr>
      <w:tr w:rsidR="0037087C" w14:paraId="04DE0239" w14:textId="77777777" w:rsidTr="003B53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5ACD96D0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th_W</w:t>
            </w:r>
            <w:proofErr w:type="spellEnd"/>
          </w:p>
        </w:tc>
        <w:tc>
          <w:tcPr>
            <w:tcW w:w="3018" w:type="dxa"/>
          </w:tcPr>
          <w:p w14:paraId="1C1F8E58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ace/Ethnicity: White</w:t>
            </w:r>
          </w:p>
        </w:tc>
        <w:tc>
          <w:tcPr>
            <w:tcW w:w="3030" w:type="dxa"/>
          </w:tcPr>
          <w:p w14:paraId="01A48536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1F9727C9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03D34CE2" w14:textId="77777777" w:rsidTr="003B53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5407E629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th_H</w:t>
            </w:r>
            <w:proofErr w:type="spellEnd"/>
          </w:p>
        </w:tc>
        <w:tc>
          <w:tcPr>
            <w:tcW w:w="3018" w:type="dxa"/>
          </w:tcPr>
          <w:p w14:paraId="4E15A3D9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ace/Ethnicity: Hispanic/Latino</w:t>
            </w:r>
          </w:p>
        </w:tc>
        <w:tc>
          <w:tcPr>
            <w:tcW w:w="3030" w:type="dxa"/>
          </w:tcPr>
          <w:p w14:paraId="2F3BA209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1DC403D2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601DFCD3" w14:textId="77777777" w:rsidTr="003B53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5C39396A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th_B</w:t>
            </w:r>
            <w:proofErr w:type="spellEnd"/>
          </w:p>
        </w:tc>
        <w:tc>
          <w:tcPr>
            <w:tcW w:w="3018" w:type="dxa"/>
          </w:tcPr>
          <w:p w14:paraId="1A5C8402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ace/Ethnicity: Black/African American</w:t>
            </w:r>
          </w:p>
        </w:tc>
        <w:tc>
          <w:tcPr>
            <w:tcW w:w="3030" w:type="dxa"/>
          </w:tcPr>
          <w:p w14:paraId="6A40F4CD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58FC3F87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368DCA20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72792B59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th_O</w:t>
            </w:r>
            <w:proofErr w:type="spellEnd"/>
          </w:p>
        </w:tc>
        <w:tc>
          <w:tcPr>
            <w:tcW w:w="3018" w:type="dxa"/>
          </w:tcPr>
          <w:p w14:paraId="2D80E427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Race/Ethnicity: Other (Asian, American Indian/Alaska Native, Native Hawaiian/Pacific Islander, Two or more Races)</w:t>
            </w:r>
          </w:p>
        </w:tc>
        <w:tc>
          <w:tcPr>
            <w:tcW w:w="3030" w:type="dxa"/>
          </w:tcPr>
          <w:p w14:paraId="44BD7885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33C563AE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21413C29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386F83A3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conomic_Disadvantage</w:t>
            </w:r>
            <w:proofErr w:type="spellEnd"/>
          </w:p>
        </w:tc>
        <w:tc>
          <w:tcPr>
            <w:tcW w:w="3018" w:type="dxa"/>
          </w:tcPr>
          <w:p w14:paraId="2919D01E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ocio-Economic Status – Low Income</w:t>
            </w:r>
          </w:p>
        </w:tc>
        <w:tc>
          <w:tcPr>
            <w:tcW w:w="3030" w:type="dxa"/>
          </w:tcPr>
          <w:p w14:paraId="5E51E8D0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075D4C35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4C0A44D5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5EADBF7E" w14:textId="5EAF71C5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nglish_Learner</w:t>
            </w:r>
            <w:proofErr w:type="spellEnd"/>
          </w:p>
        </w:tc>
        <w:tc>
          <w:tcPr>
            <w:tcW w:w="3018" w:type="dxa"/>
          </w:tcPr>
          <w:p w14:paraId="4A98335E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English Language Learner/Not Native English Speaker</w:t>
            </w:r>
          </w:p>
        </w:tc>
        <w:tc>
          <w:tcPr>
            <w:tcW w:w="3030" w:type="dxa"/>
          </w:tcPr>
          <w:p w14:paraId="4BF77AE2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703212DB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3C44FA88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40FF8129" w14:textId="43DA1917" w:rsidR="0037087C" w:rsidRPr="0037087C" w:rsidRDefault="0037087C" w:rsidP="003B5308">
            <w:pPr>
              <w:rPr>
                <w:rFonts w:cstheme="minorHAnsi"/>
                <w:b w:val="0"/>
                <w:bCs w:val="0"/>
              </w:rPr>
            </w:pPr>
            <w:proofErr w:type="spellStart"/>
            <w:r>
              <w:rPr>
                <w:rFonts w:cstheme="minorHAnsi"/>
              </w:rPr>
              <w:t>Special</w:t>
            </w:r>
            <w:r>
              <w:rPr>
                <w:rFonts w:cstheme="minorHAnsi"/>
              </w:rPr>
              <w:t>_</w:t>
            </w:r>
            <w:r>
              <w:rPr>
                <w:rFonts w:cstheme="minorHAnsi"/>
              </w:rPr>
              <w:t>Ed</w:t>
            </w:r>
            <w:proofErr w:type="spellEnd"/>
          </w:p>
        </w:tc>
        <w:tc>
          <w:tcPr>
            <w:tcW w:w="3018" w:type="dxa"/>
          </w:tcPr>
          <w:p w14:paraId="250ADD4F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 served by Special Education</w:t>
            </w:r>
          </w:p>
        </w:tc>
        <w:tc>
          <w:tcPr>
            <w:tcW w:w="3030" w:type="dxa"/>
          </w:tcPr>
          <w:p w14:paraId="2CD8EA4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189F8F3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0B406F6B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3D4C01EE" w14:textId="4BE50572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ifted_Talented</w:t>
            </w:r>
            <w:proofErr w:type="spellEnd"/>
          </w:p>
        </w:tc>
        <w:tc>
          <w:tcPr>
            <w:tcW w:w="3018" w:type="dxa"/>
          </w:tcPr>
          <w:p w14:paraId="27F2EF17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 classified as Gifted and Talented</w:t>
            </w:r>
          </w:p>
        </w:tc>
        <w:tc>
          <w:tcPr>
            <w:tcW w:w="3030" w:type="dxa"/>
          </w:tcPr>
          <w:p w14:paraId="2DCB00DA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5FEC6736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414AB2A5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5D9DFD63" w14:textId="48149B6C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umber_Discipline_Incidents</w:t>
            </w:r>
            <w:proofErr w:type="spellEnd"/>
          </w:p>
        </w:tc>
        <w:tc>
          <w:tcPr>
            <w:tcW w:w="3018" w:type="dxa"/>
          </w:tcPr>
          <w:p w14:paraId="110EB175" w14:textId="0D39895A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umber of discipline incidents during the 2017-2018 school year as reported to the Texas Education Agency</w:t>
            </w:r>
          </w:p>
        </w:tc>
        <w:tc>
          <w:tcPr>
            <w:tcW w:w="3030" w:type="dxa"/>
          </w:tcPr>
          <w:p w14:paraId="7BBA9DF5" w14:textId="32F8DDE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-17</w:t>
            </w:r>
          </w:p>
        </w:tc>
      </w:tr>
      <w:tr w:rsidR="0037087C" w14:paraId="25707886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41FF0575" w14:textId="44B762B8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lastRenderedPageBreak/>
              <w:t>YN</w:t>
            </w:r>
            <w:r>
              <w:rPr>
                <w:rFonts w:cstheme="minorHAnsi"/>
              </w:rPr>
              <w:t>_Discipline</w:t>
            </w:r>
            <w:proofErr w:type="spellEnd"/>
          </w:p>
        </w:tc>
        <w:tc>
          <w:tcPr>
            <w:tcW w:w="3018" w:type="dxa"/>
          </w:tcPr>
          <w:p w14:paraId="6F812C13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s with at least 1 discipline incident during the 2017-2018 school year as reported to the Texas Education Agency</w:t>
            </w:r>
          </w:p>
        </w:tc>
        <w:tc>
          <w:tcPr>
            <w:tcW w:w="3030" w:type="dxa"/>
          </w:tcPr>
          <w:p w14:paraId="4984B52F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1 or more</w:t>
            </w:r>
          </w:p>
          <w:p w14:paraId="0327B5A7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ne</w:t>
            </w:r>
          </w:p>
        </w:tc>
      </w:tr>
      <w:tr w:rsidR="0037087C" w14:paraId="479C2AC8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66CC70A4" w14:textId="4A531299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um</w:t>
            </w:r>
            <w:r>
              <w:rPr>
                <w:rFonts w:cstheme="minorHAnsi"/>
              </w:rPr>
              <w:t>_</w:t>
            </w:r>
            <w:r>
              <w:rPr>
                <w:rFonts w:cstheme="minorHAnsi"/>
              </w:rPr>
              <w:t>Gender</w:t>
            </w:r>
            <w:proofErr w:type="spellEnd"/>
          </w:p>
        </w:tc>
        <w:tc>
          <w:tcPr>
            <w:tcW w:w="3018" w:type="dxa"/>
          </w:tcPr>
          <w:p w14:paraId="4C0A2AC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Male/Female</w:t>
            </w:r>
          </w:p>
        </w:tc>
        <w:tc>
          <w:tcPr>
            <w:tcW w:w="3030" w:type="dxa"/>
          </w:tcPr>
          <w:p w14:paraId="3D170C86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Female</w:t>
            </w:r>
          </w:p>
          <w:p w14:paraId="3848456D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Male</w:t>
            </w:r>
          </w:p>
        </w:tc>
      </w:tr>
      <w:tr w:rsidR="0037087C" w14:paraId="4A56FFB2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4D221FBC" w14:textId="6FFD44AE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um</w:t>
            </w:r>
            <w:r>
              <w:rPr>
                <w:rFonts w:cstheme="minorHAnsi"/>
              </w:rPr>
              <w:t>_</w:t>
            </w:r>
            <w:r>
              <w:rPr>
                <w:rFonts w:cstheme="minorHAnsi"/>
              </w:rPr>
              <w:t>Campus_Name</w:t>
            </w:r>
            <w:proofErr w:type="spellEnd"/>
          </w:p>
        </w:tc>
        <w:tc>
          <w:tcPr>
            <w:tcW w:w="3018" w:type="dxa"/>
          </w:tcPr>
          <w:p w14:paraId="31284A69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ame of Campus enrollment during the 2017-2018 School Year</w:t>
            </w:r>
          </w:p>
        </w:tc>
        <w:tc>
          <w:tcPr>
            <w:tcW w:w="3030" w:type="dxa"/>
          </w:tcPr>
          <w:p w14:paraId="71BB732F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Cheeto Middle School</w:t>
            </w:r>
          </w:p>
          <w:p w14:paraId="3F3ED87F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 – Pizza Middle School</w:t>
            </w:r>
          </w:p>
          <w:p w14:paraId="690454E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3 – Tuna Middle School</w:t>
            </w:r>
          </w:p>
          <w:p w14:paraId="66392649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4 – Mustard Middle School</w:t>
            </w:r>
          </w:p>
          <w:p w14:paraId="397EA399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5 – Watermelon Middle School</w:t>
            </w:r>
          </w:p>
        </w:tc>
      </w:tr>
      <w:tr w:rsidR="0037087C" w:rsidRPr="00A36D1A" w14:paraId="090E2DD3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5CD7835A" w14:textId="6240C3E4" w:rsidR="0037087C" w:rsidRDefault="0037087C" w:rsidP="003B5308">
            <w:pPr>
              <w:rPr>
                <w:rFonts w:cstheme="minorHAnsi"/>
              </w:rPr>
            </w:pPr>
            <w:r>
              <w:rPr>
                <w:rFonts w:cstheme="minorHAnsi"/>
              </w:rPr>
              <w:t>CheetoMS</w:t>
            </w:r>
            <w:r>
              <w:rPr>
                <w:rFonts w:cstheme="minorHAnsi"/>
              </w:rPr>
              <w:t>1</w:t>
            </w:r>
          </w:p>
        </w:tc>
        <w:tc>
          <w:tcPr>
            <w:tcW w:w="3018" w:type="dxa"/>
          </w:tcPr>
          <w:p w14:paraId="52D701B0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s Enrolled in Cheeto Middle School during the 2017-2018 School Year</w:t>
            </w:r>
          </w:p>
        </w:tc>
        <w:tc>
          <w:tcPr>
            <w:tcW w:w="3030" w:type="dxa"/>
          </w:tcPr>
          <w:p w14:paraId="1D68AFA8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54277707" w14:textId="77777777" w:rsidR="0037087C" w:rsidRPr="00A36D1A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26F11F68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0000A8CF" w14:textId="69A7E541" w:rsidR="0037087C" w:rsidRDefault="0037087C" w:rsidP="003B5308">
            <w:pPr>
              <w:rPr>
                <w:rFonts w:cstheme="minorHAnsi"/>
              </w:rPr>
            </w:pPr>
            <w:r>
              <w:rPr>
                <w:rFonts w:cstheme="minorHAnsi"/>
              </w:rPr>
              <w:t>PizzaMS</w:t>
            </w:r>
            <w:r>
              <w:rPr>
                <w:rFonts w:cstheme="minorHAnsi"/>
              </w:rPr>
              <w:t>2</w:t>
            </w:r>
          </w:p>
        </w:tc>
        <w:tc>
          <w:tcPr>
            <w:tcW w:w="3018" w:type="dxa"/>
          </w:tcPr>
          <w:p w14:paraId="3458C6AC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s Enrolled in Pizza Middle School during the 2017-2018 School Year</w:t>
            </w:r>
          </w:p>
        </w:tc>
        <w:tc>
          <w:tcPr>
            <w:tcW w:w="3030" w:type="dxa"/>
          </w:tcPr>
          <w:p w14:paraId="4CCA742D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0DD7B2C0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3F84D579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0B4EA057" w14:textId="6912F03D" w:rsidR="0037087C" w:rsidRDefault="0037087C" w:rsidP="003B5308">
            <w:pPr>
              <w:rPr>
                <w:rFonts w:cstheme="minorHAnsi"/>
              </w:rPr>
            </w:pPr>
            <w:r>
              <w:rPr>
                <w:rFonts w:cstheme="minorHAnsi"/>
              </w:rPr>
              <w:t>TunaMS</w:t>
            </w:r>
            <w:r>
              <w:rPr>
                <w:rFonts w:cstheme="minorHAnsi"/>
              </w:rPr>
              <w:t>3</w:t>
            </w:r>
          </w:p>
        </w:tc>
        <w:tc>
          <w:tcPr>
            <w:tcW w:w="3018" w:type="dxa"/>
          </w:tcPr>
          <w:p w14:paraId="6269EEFD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s Enrolled in Tuna Middle School during the 2017-2018 School Year</w:t>
            </w:r>
          </w:p>
        </w:tc>
        <w:tc>
          <w:tcPr>
            <w:tcW w:w="3030" w:type="dxa"/>
          </w:tcPr>
          <w:p w14:paraId="15024165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12937F3C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4B301050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65FE5108" w14:textId="16973725" w:rsidR="0037087C" w:rsidRDefault="0037087C" w:rsidP="003B5308">
            <w:pPr>
              <w:rPr>
                <w:rFonts w:cstheme="minorHAnsi"/>
              </w:rPr>
            </w:pPr>
            <w:r>
              <w:rPr>
                <w:rFonts w:cstheme="minorHAnsi"/>
              </w:rPr>
              <w:t>MustardMS</w:t>
            </w:r>
            <w:r>
              <w:rPr>
                <w:rFonts w:cstheme="minorHAnsi"/>
              </w:rPr>
              <w:t>4</w:t>
            </w:r>
          </w:p>
        </w:tc>
        <w:tc>
          <w:tcPr>
            <w:tcW w:w="3018" w:type="dxa"/>
          </w:tcPr>
          <w:p w14:paraId="68778415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s Enrolled in Mustard Middle School during the 2017-2018 School Year</w:t>
            </w:r>
          </w:p>
        </w:tc>
        <w:tc>
          <w:tcPr>
            <w:tcW w:w="3030" w:type="dxa"/>
          </w:tcPr>
          <w:p w14:paraId="4C131436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12FB3BC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06625DA6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0DEEA58E" w14:textId="422B37E5" w:rsidR="0037087C" w:rsidRDefault="0037087C" w:rsidP="003B5308">
            <w:pPr>
              <w:rPr>
                <w:rFonts w:cstheme="minorHAnsi"/>
              </w:rPr>
            </w:pPr>
            <w:r>
              <w:rPr>
                <w:rFonts w:cstheme="minorHAnsi"/>
              </w:rPr>
              <w:t>WatermelonMS</w:t>
            </w:r>
            <w:r>
              <w:rPr>
                <w:rFonts w:cstheme="minorHAnsi"/>
              </w:rPr>
              <w:t>5</w:t>
            </w:r>
          </w:p>
        </w:tc>
        <w:tc>
          <w:tcPr>
            <w:tcW w:w="3018" w:type="dxa"/>
          </w:tcPr>
          <w:p w14:paraId="1751FFEC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Students Enrolled in Watermelon Middle School during the 2017-2018 School Year</w:t>
            </w:r>
          </w:p>
        </w:tc>
        <w:tc>
          <w:tcPr>
            <w:tcW w:w="3030" w:type="dxa"/>
          </w:tcPr>
          <w:p w14:paraId="3FD3B137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 – Yes</w:t>
            </w:r>
          </w:p>
          <w:p w14:paraId="37425277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 – No</w:t>
            </w:r>
          </w:p>
        </w:tc>
      </w:tr>
      <w:tr w:rsidR="0037087C" w14:paraId="19703A31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70E24836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ath_Avg</w:t>
            </w:r>
            <w:proofErr w:type="spellEnd"/>
          </w:p>
        </w:tc>
        <w:tc>
          <w:tcPr>
            <w:tcW w:w="3018" w:type="dxa"/>
          </w:tcPr>
          <w:p w14:paraId="33F9401F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verage of 1</w:t>
            </w:r>
            <w:r w:rsidRPr="00A36D1A">
              <w:rPr>
                <w:rFonts w:cstheme="minorHAnsi"/>
                <w:vertAlign w:val="superscript"/>
              </w:rPr>
              <w:t>st</w:t>
            </w:r>
            <w:r>
              <w:rPr>
                <w:rFonts w:cstheme="minorHAnsi"/>
              </w:rPr>
              <w:t xml:space="preserve"> and 2</w:t>
            </w:r>
            <w:r w:rsidRPr="00A36D1A"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semester averages for Math</w:t>
            </w:r>
          </w:p>
        </w:tc>
        <w:tc>
          <w:tcPr>
            <w:tcW w:w="3030" w:type="dxa"/>
          </w:tcPr>
          <w:p w14:paraId="7C1DAC84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-100 Scale</w:t>
            </w:r>
          </w:p>
        </w:tc>
      </w:tr>
      <w:tr w:rsidR="0037087C" w14:paraId="7E70D32E" w14:textId="77777777" w:rsidTr="00370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14:paraId="0175358F" w14:textId="77777777" w:rsidR="0037087C" w:rsidRDefault="0037087C" w:rsidP="003B530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LA_Avg</w:t>
            </w:r>
            <w:proofErr w:type="spellEnd"/>
          </w:p>
        </w:tc>
        <w:tc>
          <w:tcPr>
            <w:tcW w:w="3018" w:type="dxa"/>
          </w:tcPr>
          <w:p w14:paraId="08945491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verage of 1</w:t>
            </w:r>
            <w:r w:rsidRPr="00A36D1A">
              <w:rPr>
                <w:rFonts w:cstheme="minorHAnsi"/>
                <w:vertAlign w:val="superscript"/>
              </w:rPr>
              <w:t>st</w:t>
            </w:r>
            <w:r>
              <w:rPr>
                <w:rFonts w:cstheme="minorHAnsi"/>
              </w:rPr>
              <w:t xml:space="preserve"> and 2</w:t>
            </w:r>
            <w:r w:rsidRPr="00A36D1A"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semester averages for ELA</w:t>
            </w:r>
          </w:p>
        </w:tc>
        <w:tc>
          <w:tcPr>
            <w:tcW w:w="3030" w:type="dxa"/>
          </w:tcPr>
          <w:p w14:paraId="3D7CF932" w14:textId="77777777" w:rsidR="0037087C" w:rsidRDefault="0037087C" w:rsidP="003B5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0-100 Scale</w:t>
            </w:r>
          </w:p>
        </w:tc>
      </w:tr>
    </w:tbl>
    <w:p w14:paraId="0C2B5760" w14:textId="77777777" w:rsidR="002F4801" w:rsidRDefault="0037087C"/>
    <w:sectPr w:rsidR="002F48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1NDEG0pZGJqYWFko6SsGpxcWZ+XkgBYa1AEJkHWwsAAAA"/>
  </w:docVars>
  <w:rsids>
    <w:rsidRoot w:val="0037087C"/>
    <w:rsid w:val="0037087C"/>
    <w:rsid w:val="00617CC2"/>
    <w:rsid w:val="0067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264C2"/>
  <w15:chartTrackingRefBased/>
  <w15:docId w15:val="{6B0977A5-48E8-4CC4-AA26-310EF5B44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08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1Light1">
    <w:name w:val="Grid Table 1 Light1"/>
    <w:basedOn w:val="TableNormal"/>
    <w:uiPriority w:val="46"/>
    <w:rsid w:val="0037087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1</cp:revision>
  <dcterms:created xsi:type="dcterms:W3CDTF">2018-11-02T01:05:00Z</dcterms:created>
  <dcterms:modified xsi:type="dcterms:W3CDTF">2018-11-02T01:14:00Z</dcterms:modified>
</cp:coreProperties>
</file>